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8640"/>
      </w:tblGrid>
      <w:tr w:rsidR="008C027C" w14:paraId="66C2AAE2" w14:textId="77777777">
        <w:trPr>
          <w:trHeight w:hRule="exact" w:val="2419"/>
          <w:jc w:val="center"/>
        </w:trPr>
        <w:tc>
          <w:tcPr>
            <w:tcW w:w="8640" w:type="dxa"/>
          </w:tcPr>
          <w:p w14:paraId="536BB9C5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E74230B" wp14:editId="28714FB7">
                  <wp:extent cx="5486400" cy="1536192"/>
                  <wp:effectExtent l="0" t="0" r="0" b="6985"/>
                  <wp:docPr id="2" name="Picture 2" descr="Drawing of reindeer flying through a starry s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86400" cy="153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20079472" w14:textId="77777777" w:rsidTr="00195530">
        <w:trPr>
          <w:trHeight w:hRule="exact" w:val="3447"/>
          <w:jc w:val="center"/>
        </w:trPr>
        <w:tc>
          <w:tcPr>
            <w:tcW w:w="8640" w:type="dxa"/>
            <w:vAlign w:val="bottom"/>
          </w:tcPr>
          <w:tbl>
            <w:tblPr>
              <w:tblW w:w="4334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489"/>
            </w:tblGrid>
            <w:tr w:rsidR="008C027C" w14:paraId="62D46A64" w14:textId="77777777">
              <w:trPr>
                <w:jc w:val="center"/>
              </w:trPr>
              <w:tc>
                <w:tcPr>
                  <w:tcW w:w="7489" w:type="dxa"/>
                </w:tcPr>
                <w:tbl>
                  <w:tblPr>
                    <w:tblStyle w:val="RecipeCardLines"/>
                    <w:tblpPr w:leftFromText="180" w:rightFromText="180" w:horzAnchor="margin" w:tblpY="-540"/>
                    <w:tblOverlap w:val="never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489"/>
                  </w:tblGrid>
                  <w:tr w:rsidR="008C027C" w14:paraId="2BBA6A07" w14:textId="77777777" w:rsidTr="00F4388C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55229BA8" w14:textId="77777777" w:rsidR="008C027C" w:rsidRDefault="001C180F">
                        <w:pPr>
                          <w:spacing w:before="60" w:after="60"/>
                        </w:pPr>
                        <w:r>
                          <w:t>Ready to put your incredible recipes in print?</w:t>
                        </w:r>
                      </w:p>
                    </w:tc>
                  </w:tr>
                  <w:tr w:rsidR="008C027C" w14:paraId="08E5E08E" w14:textId="77777777" w:rsidTr="00F4388C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29825AE6" w14:textId="77777777" w:rsidR="008C027C" w:rsidRDefault="001C180F">
                        <w:pPr>
                          <w:spacing w:before="60" w:after="60"/>
                        </w:pPr>
                        <w:r>
                          <w:t>Just click above any ruled line and start typing.</w:t>
                        </w:r>
                      </w:p>
                    </w:tc>
                  </w:tr>
                  <w:tr w:rsidR="008C027C" w14:paraId="56637104" w14:textId="77777777" w:rsidTr="00F4388C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5E4677F" w14:textId="77777777" w:rsidR="008C027C" w:rsidRDefault="001C180F">
                        <w:pPr>
                          <w:spacing w:before="60" w:after="60"/>
                        </w:pPr>
                        <w:r>
                          <w:t>To move to a new line, press the down arrow key.</w:t>
                        </w:r>
                      </w:p>
                    </w:tc>
                  </w:tr>
                  <w:tr w:rsidR="008C027C" w14:paraId="7C738492" w14:textId="77777777" w:rsidTr="00F4388C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3FF38649" w14:textId="77777777" w:rsidR="008C027C" w:rsidRDefault="001C180F">
                        <w:pPr>
                          <w:spacing w:before="60" w:after="60"/>
                        </w:pPr>
                        <w:r>
                          <w:t>To replace placeholder text (like this) with your own, just select it and start typing.</w:t>
                        </w:r>
                      </w:p>
                    </w:tc>
                  </w:tr>
                  <w:tr w:rsidR="008C027C" w14:paraId="1BD3655D" w14:textId="77777777" w:rsidTr="00F4388C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76B1BE03" w14:textId="77777777" w:rsidR="008C027C" w:rsidRDefault="001C180F">
                        <w:pPr>
                          <w:spacing w:before="60" w:after="60"/>
                        </w:pPr>
                        <w:r>
                          <w:t>When selecting text, don’t include space to the right or left of the characters.</w:t>
                        </w:r>
                      </w:p>
                    </w:tc>
                  </w:tr>
                  <w:tr w:rsidR="008C027C" w14:paraId="64D409FA" w14:textId="77777777" w:rsidTr="00F4388C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5DD4606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</w:tbl>
                <w:p w14:paraId="358FA5B2" w14:textId="77777777" w:rsidR="008C027C" w:rsidRDefault="008C027C"/>
              </w:tc>
            </w:tr>
            <w:tr w:rsidR="008C027C" w14:paraId="609796CD" w14:textId="77777777">
              <w:trPr>
                <w:trHeight w:hRule="exact" w:val="864"/>
                <w:jc w:val="center"/>
              </w:trPr>
              <w:tc>
                <w:tcPr>
                  <w:tcW w:w="7489" w:type="dxa"/>
                </w:tcPr>
                <w:tbl>
                  <w:tblPr>
                    <w:tblW w:w="762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Description w:val="Recipe name and author"/>
                  </w:tblPr>
                  <w:tblGrid>
                    <w:gridCol w:w="5104"/>
                    <w:gridCol w:w="2523"/>
                  </w:tblGrid>
                  <w:tr w:rsidR="008C027C" w14:paraId="0BD885A4" w14:textId="77777777" w:rsidTr="00195530">
                    <w:trPr>
                      <w:trHeight w:hRule="exact" w:val="894"/>
                    </w:trPr>
                    <w:tc>
                      <w:tcPr>
                        <w:tcW w:w="5104" w:type="dxa"/>
                        <w:vAlign w:val="center"/>
                      </w:tcPr>
                      <w:p w14:paraId="0A02582C" w14:textId="40F9449F" w:rsidR="008C027C" w:rsidRDefault="00195530">
                        <w:pPr>
                          <w:pStyle w:val="TitleAlt"/>
                        </w:pPr>
                        <w:r>
                          <w:t>Hot Cocoa in a Jar Gift</w:t>
                        </w:r>
                      </w:p>
                    </w:tc>
                    <w:tc>
                      <w:tcPr>
                        <w:tcW w:w="2523" w:type="dxa"/>
                        <w:vAlign w:val="center"/>
                      </w:tcPr>
                      <w:p w14:paraId="16FD3B4C" w14:textId="11D3219E" w:rsidR="008C027C" w:rsidRDefault="001C180F">
                        <w:r>
                          <w:t xml:space="preserve">Christmas </w:t>
                        </w:r>
                        <w:r w:rsidR="00195530">
                          <w:t>2020</w:t>
                        </w:r>
                        <w:r>
                          <w:br/>
                          <w:t>(</w:t>
                        </w:r>
                        <w:r w:rsidR="00195530">
                          <w:t>Stacey Odell</w:t>
                        </w:r>
                        <w:r>
                          <w:t>)</w:t>
                        </w:r>
                      </w:p>
                    </w:tc>
                  </w:tr>
                </w:tbl>
                <w:p w14:paraId="0C8B8C72" w14:textId="77777777" w:rsidR="008C027C" w:rsidRDefault="008C027C"/>
              </w:tc>
            </w:tr>
          </w:tbl>
          <w:p w14:paraId="328128D0" w14:textId="77777777" w:rsidR="008C027C" w:rsidRDefault="008C027C"/>
        </w:tc>
      </w:tr>
      <w:tr w:rsidR="008C027C" w14:paraId="0FDB7F78" w14:textId="77777777">
        <w:trPr>
          <w:trHeight w:hRule="exact" w:val="720"/>
          <w:jc w:val="center"/>
        </w:trPr>
        <w:tc>
          <w:tcPr>
            <w:tcW w:w="8640" w:type="dxa"/>
          </w:tcPr>
          <w:p w14:paraId="5DD6ADEF" w14:textId="77777777" w:rsidR="008C027C" w:rsidRDefault="008C027C"/>
        </w:tc>
      </w:tr>
      <w:tr w:rsidR="008C027C" w14:paraId="552C3605" w14:textId="77777777">
        <w:trPr>
          <w:trHeight w:hRule="exact" w:val="5760"/>
          <w:jc w:val="center"/>
        </w:trPr>
        <w:tc>
          <w:tcPr>
            <w:tcW w:w="8640" w:type="dxa"/>
          </w:tcPr>
          <w:tbl>
            <w:tblPr>
              <w:tblW w:w="4583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919"/>
            </w:tblGrid>
            <w:tr w:rsidR="008C027C" w14:paraId="47D24579" w14:textId="77777777">
              <w:trPr>
                <w:trHeight w:hRule="exact" w:val="720"/>
                <w:jc w:val="center"/>
              </w:trPr>
              <w:tc>
                <w:tcPr>
                  <w:tcW w:w="5000" w:type="pct"/>
                  <w:vAlign w:val="bottom"/>
                </w:tcPr>
                <w:p w14:paraId="72B5E9AB" w14:textId="6A7FBF43" w:rsidR="008C027C" w:rsidRDefault="00195530">
                  <w:pPr>
                    <w:pStyle w:val="Title"/>
                  </w:pPr>
                  <w:r>
                    <w:t>Hot Cocoa in a Jar</w:t>
                  </w:r>
                </w:p>
              </w:tc>
            </w:tr>
            <w:tr w:rsidR="008C027C" w14:paraId="7898CDAA" w14:textId="77777777" w:rsidTr="00F4388C">
              <w:trPr>
                <w:trHeight w:hRule="exact" w:val="2340"/>
                <w:jc w:val="center"/>
              </w:trPr>
              <w:tc>
                <w:tcPr>
                  <w:tcW w:w="5000" w:type="pct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919"/>
                  </w:tblGrid>
                  <w:tr w:rsidR="008C027C" w14:paraId="2B97F5B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68C012A3" w14:textId="115DD576" w:rsidR="008C027C" w:rsidRDefault="00195530">
                        <w:pPr>
                          <w:spacing w:before="60" w:after="60"/>
                        </w:pPr>
                        <w:r>
                          <w:t xml:space="preserve">1 </w:t>
                        </w:r>
                        <w:r w:rsidR="00F4388C">
                          <w:t>c</w:t>
                        </w:r>
                        <w:r>
                          <w:t>up granulated sugar</w:t>
                        </w:r>
                      </w:p>
                    </w:tc>
                  </w:tr>
                  <w:tr w:rsidR="00195530" w14:paraId="09514B6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FB97884" w14:textId="348C004B" w:rsidR="00195530" w:rsidRDefault="00195530" w:rsidP="00195530">
                        <w:pPr>
                          <w:spacing w:before="60" w:after="60"/>
                        </w:pPr>
                        <w:r>
                          <w:t>1 Cup unsweetened cocoa powder</w:t>
                        </w:r>
                      </w:p>
                    </w:tc>
                  </w:tr>
                  <w:tr w:rsidR="00195530" w14:paraId="6E63C04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EC6742E" w14:textId="70802DB5" w:rsidR="00195530" w:rsidRDefault="00195530" w:rsidP="00195530">
                        <w:pPr>
                          <w:spacing w:before="60" w:after="60"/>
                        </w:pPr>
                        <w:r>
                          <w:t xml:space="preserve">1 cup powdered milk (may substitute non-dairy creamer for those who </w:t>
                        </w:r>
                        <w:proofErr w:type="gramStart"/>
                        <w:r>
                          <w:t>can’t</w:t>
                        </w:r>
                        <w:proofErr w:type="gramEnd"/>
                        <w:r>
                          <w:t xml:space="preserve"> have dairy)</w:t>
                        </w:r>
                      </w:p>
                    </w:tc>
                  </w:tr>
                  <w:tr w:rsidR="00195530" w14:paraId="2D037EA0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3D56800" w14:textId="3D3222DF" w:rsidR="00195530" w:rsidRDefault="00F4388C" w:rsidP="00195530">
                        <w:pPr>
                          <w:spacing w:before="60" w:after="60"/>
                        </w:pPr>
                        <w:r>
                          <w:t>½ teaspoon sea salt</w:t>
                        </w:r>
                      </w:p>
                    </w:tc>
                  </w:tr>
                  <w:tr w:rsidR="00195530" w14:paraId="594CF11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A1D838F" w14:textId="4752E441" w:rsidR="00195530" w:rsidRDefault="00F4388C" w:rsidP="00195530">
                        <w:pPr>
                          <w:spacing w:before="60" w:after="60"/>
                        </w:pPr>
                        <w:r>
                          <w:t xml:space="preserve">½ cup mini marshmallows     </w:t>
                        </w:r>
                      </w:p>
                    </w:tc>
                  </w:tr>
                  <w:tr w:rsidR="00195530" w14:paraId="798068A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7C91D92" w14:textId="22D7C109" w:rsidR="00195530" w:rsidRDefault="00F4388C" w:rsidP="00195530">
                        <w:r>
                          <w:t>½ cup mini chocolate chips (optional)</w:t>
                        </w:r>
                      </w:p>
                    </w:tc>
                  </w:tr>
                  <w:tr w:rsidR="00195530" w14:paraId="5D613031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18383B8" w14:textId="5866AF98" w:rsidR="00195530" w:rsidRDefault="00F4388C" w:rsidP="00195530">
                        <w:r>
                          <w:t xml:space="preserve">½ cup </w:t>
                        </w:r>
                        <w:r>
                          <w:t xml:space="preserve">crushed peppermint candy </w:t>
                        </w:r>
                        <w:r>
                          <w:t xml:space="preserve"> (optional)</w:t>
                        </w:r>
                      </w:p>
                    </w:tc>
                  </w:tr>
                </w:tbl>
                <w:p w14:paraId="4E3C410F" w14:textId="2400AC93" w:rsidR="008C027C" w:rsidRDefault="008C027C"/>
              </w:tc>
            </w:tr>
            <w:tr w:rsidR="008C027C" w14:paraId="1D575D04" w14:textId="77777777">
              <w:trPr>
                <w:jc w:val="center"/>
              </w:trPr>
              <w:tc>
                <w:tcPr>
                  <w:tcW w:w="5000" w:type="pct"/>
                </w:tcPr>
                <w:p w14:paraId="1916DE35" w14:textId="6D12934A" w:rsidR="008C027C" w:rsidRDefault="008C027C"/>
              </w:tc>
            </w:tr>
          </w:tbl>
          <w:p w14:paraId="3B981A0D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0BD67B" wp14:editId="472FEC99">
                  <wp:extent cx="5491480" cy="1524000"/>
                  <wp:effectExtent l="0" t="0" r="0" b="0"/>
                  <wp:docPr id="3" name="Picture 3" descr="Drawing of gingerbread house and gingerbread m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91480" cy="152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213ABB" w14:textId="77777777" w:rsidR="008C027C" w:rsidRDefault="001C180F">
      <w:r>
        <w:br w:type="page"/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432"/>
        <w:gridCol w:w="6408"/>
        <w:gridCol w:w="1800"/>
      </w:tblGrid>
      <w:tr w:rsidR="008C027C" w14:paraId="0D99D4FC" w14:textId="77777777">
        <w:trPr>
          <w:trHeight w:hRule="exact" w:val="144"/>
        </w:trPr>
        <w:tc>
          <w:tcPr>
            <w:tcW w:w="432" w:type="dxa"/>
          </w:tcPr>
          <w:p w14:paraId="41D6D467" w14:textId="77777777" w:rsidR="008C027C" w:rsidRDefault="008C027C"/>
        </w:tc>
        <w:tc>
          <w:tcPr>
            <w:tcW w:w="6408" w:type="dxa"/>
          </w:tcPr>
          <w:p w14:paraId="699F3D4C" w14:textId="77777777" w:rsidR="008C027C" w:rsidRDefault="008C027C"/>
        </w:tc>
        <w:tc>
          <w:tcPr>
            <w:tcW w:w="1800" w:type="dxa"/>
          </w:tcPr>
          <w:p w14:paraId="1CFF6A33" w14:textId="77777777" w:rsidR="008C027C" w:rsidRDefault="008C027C"/>
        </w:tc>
      </w:tr>
      <w:tr w:rsidR="008C027C" w14:paraId="342831CD" w14:textId="77777777">
        <w:trPr>
          <w:trHeight w:hRule="exact" w:val="5472"/>
        </w:trPr>
        <w:tc>
          <w:tcPr>
            <w:tcW w:w="432" w:type="dxa"/>
          </w:tcPr>
          <w:p w14:paraId="618C92B3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2A59480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68E4BDFB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6BCE0132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E2D52CB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763B1CC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910D7FE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3D7FAF3E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4CC5257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5AC8D2C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672BCFB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AADF79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54A33B1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8639C1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F01854D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3906944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067CBE9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E24FCB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C72E0C0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7C8FD96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1C00DA72" w14:textId="77777777" w:rsidR="008C027C" w:rsidRDefault="008C027C"/>
              </w:tc>
            </w:tr>
            <w:tr w:rsidR="008C027C" w14:paraId="59DEC1F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B549D9" w14:textId="77777777" w:rsidR="008C027C" w:rsidRDefault="008C027C"/>
              </w:tc>
            </w:tr>
            <w:tr w:rsidR="008C027C" w14:paraId="5579281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1C3895A" w14:textId="77777777" w:rsidR="008C027C" w:rsidRDefault="008C027C"/>
              </w:tc>
            </w:tr>
            <w:tr w:rsidR="008C027C" w14:paraId="71ABCE1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0512B7" w14:textId="77777777" w:rsidR="008C027C" w:rsidRDefault="008C027C"/>
              </w:tc>
            </w:tr>
            <w:tr w:rsidR="008C027C" w14:paraId="09753E8A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70D6F57" w14:textId="77777777" w:rsidR="008C027C" w:rsidRDefault="008C027C"/>
              </w:tc>
            </w:tr>
          </w:tbl>
          <w:p w14:paraId="71ECF71E" w14:textId="77777777" w:rsidR="008C027C" w:rsidRDefault="008C027C"/>
        </w:tc>
        <w:tc>
          <w:tcPr>
            <w:tcW w:w="1800" w:type="dxa"/>
            <w:vAlign w:val="center"/>
          </w:tcPr>
          <w:p w14:paraId="2AD12293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94811A" wp14:editId="20297BEB">
                  <wp:extent cx="710614" cy="3425486"/>
                  <wp:effectExtent l="0" t="0" r="0" b="0"/>
                  <wp:docPr id="8" name="Picture 8" descr="Drawing of Christmas ligh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222"/>
                          <a:stretch/>
                        </pic:blipFill>
                        <pic:spPr>
                          <a:xfrm>
                            <a:off x="0" y="0"/>
                            <a:ext cx="710614" cy="3425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78989DD2" w14:textId="77777777">
        <w:trPr>
          <w:trHeight w:hRule="exact" w:val="144"/>
        </w:trPr>
        <w:tc>
          <w:tcPr>
            <w:tcW w:w="432" w:type="dxa"/>
          </w:tcPr>
          <w:p w14:paraId="050B5B7F" w14:textId="77777777" w:rsidR="008C027C" w:rsidRDefault="008C027C"/>
        </w:tc>
        <w:tc>
          <w:tcPr>
            <w:tcW w:w="6408" w:type="dxa"/>
          </w:tcPr>
          <w:p w14:paraId="1FC1B855" w14:textId="77777777" w:rsidR="008C027C" w:rsidRDefault="008C027C"/>
        </w:tc>
        <w:tc>
          <w:tcPr>
            <w:tcW w:w="1800" w:type="dxa"/>
          </w:tcPr>
          <w:p w14:paraId="65C95A43" w14:textId="77777777" w:rsidR="008C027C" w:rsidRDefault="008C027C"/>
        </w:tc>
      </w:tr>
      <w:tr w:rsidR="008C027C" w14:paraId="4A293BE4" w14:textId="77777777">
        <w:trPr>
          <w:trHeight w:hRule="exact" w:val="720"/>
        </w:trPr>
        <w:tc>
          <w:tcPr>
            <w:tcW w:w="432" w:type="dxa"/>
          </w:tcPr>
          <w:p w14:paraId="11EB6732" w14:textId="77777777" w:rsidR="008C027C" w:rsidRDefault="008C027C"/>
        </w:tc>
        <w:tc>
          <w:tcPr>
            <w:tcW w:w="6408" w:type="dxa"/>
          </w:tcPr>
          <w:p w14:paraId="0EE29DD8" w14:textId="77777777" w:rsidR="008C027C" w:rsidRDefault="008C027C"/>
        </w:tc>
        <w:tc>
          <w:tcPr>
            <w:tcW w:w="1800" w:type="dxa"/>
          </w:tcPr>
          <w:p w14:paraId="26CE0F2F" w14:textId="77777777" w:rsidR="008C027C" w:rsidRDefault="008C027C"/>
        </w:tc>
      </w:tr>
      <w:tr w:rsidR="008C027C" w14:paraId="01B996BD" w14:textId="77777777">
        <w:trPr>
          <w:trHeight w:hRule="exact" w:val="144"/>
        </w:trPr>
        <w:tc>
          <w:tcPr>
            <w:tcW w:w="432" w:type="dxa"/>
          </w:tcPr>
          <w:p w14:paraId="2AEB6E0D" w14:textId="77777777" w:rsidR="008C027C" w:rsidRDefault="008C027C"/>
        </w:tc>
        <w:tc>
          <w:tcPr>
            <w:tcW w:w="6408" w:type="dxa"/>
          </w:tcPr>
          <w:p w14:paraId="24E9A27F" w14:textId="77777777" w:rsidR="008C027C" w:rsidRDefault="008C027C"/>
        </w:tc>
        <w:tc>
          <w:tcPr>
            <w:tcW w:w="1800" w:type="dxa"/>
          </w:tcPr>
          <w:p w14:paraId="320B9756" w14:textId="77777777" w:rsidR="008C027C" w:rsidRDefault="008C027C"/>
        </w:tc>
      </w:tr>
      <w:tr w:rsidR="008C027C" w14:paraId="6BA61B77" w14:textId="77777777">
        <w:trPr>
          <w:trHeight w:hRule="exact" w:val="5472"/>
        </w:trPr>
        <w:tc>
          <w:tcPr>
            <w:tcW w:w="432" w:type="dxa"/>
          </w:tcPr>
          <w:p w14:paraId="47D871A1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778F0F5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58C0455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1C637491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64D3E7F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57603F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E7B9DC4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121F1D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27C358D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3883699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EC6B7BB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112AE6B0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47755FF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093DA76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5E0B99E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0D52642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1D4C25C9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2DEDA6E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CD9786D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7AF44F43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11295D7D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3405132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0991A8CA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AA592E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1BC2A0A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168FCC58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D02915F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318E349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59F15ED" w14:textId="77777777" w:rsidR="008C027C" w:rsidRDefault="008C027C">
                  <w:pPr>
                    <w:spacing w:before="80" w:after="80"/>
                  </w:pPr>
                </w:p>
              </w:tc>
            </w:tr>
          </w:tbl>
          <w:p w14:paraId="4CD45E95" w14:textId="77777777" w:rsidR="008C027C" w:rsidRDefault="008C027C"/>
        </w:tc>
        <w:tc>
          <w:tcPr>
            <w:tcW w:w="1800" w:type="dxa"/>
            <w:vAlign w:val="center"/>
          </w:tcPr>
          <w:p w14:paraId="0A3D45A9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283A60F" wp14:editId="3F86766D">
                  <wp:extent cx="813816" cy="3030313"/>
                  <wp:effectExtent l="0" t="0" r="5715" b="0"/>
                  <wp:docPr id="9" name="Picture 9" descr="Drawing of gingerbread cook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3816" cy="3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449DBA40" w14:textId="77777777">
        <w:trPr>
          <w:trHeight w:hRule="exact" w:val="144"/>
        </w:trPr>
        <w:tc>
          <w:tcPr>
            <w:tcW w:w="432" w:type="dxa"/>
          </w:tcPr>
          <w:p w14:paraId="5E789179" w14:textId="77777777" w:rsidR="008C027C" w:rsidRDefault="008C027C"/>
        </w:tc>
        <w:tc>
          <w:tcPr>
            <w:tcW w:w="6408" w:type="dxa"/>
          </w:tcPr>
          <w:p w14:paraId="5271C8DD" w14:textId="77777777" w:rsidR="008C027C" w:rsidRDefault="008C027C"/>
        </w:tc>
        <w:tc>
          <w:tcPr>
            <w:tcW w:w="1800" w:type="dxa"/>
          </w:tcPr>
          <w:p w14:paraId="7233B46D" w14:textId="77777777" w:rsidR="008C027C" w:rsidRDefault="008C027C"/>
        </w:tc>
      </w:tr>
    </w:tbl>
    <w:p w14:paraId="71FEFE71" w14:textId="77777777" w:rsidR="008C027C" w:rsidRDefault="008C027C"/>
    <w:sectPr w:rsidR="008C027C">
      <w:pgSz w:w="12240" w:h="15840"/>
      <w:pgMar w:top="180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8AA2A" w14:textId="77777777" w:rsidR="00FC5CFB" w:rsidRDefault="00FC5CFB">
      <w:pPr>
        <w:spacing w:before="0" w:after="0"/>
      </w:pPr>
      <w:r>
        <w:separator/>
      </w:r>
    </w:p>
  </w:endnote>
  <w:endnote w:type="continuationSeparator" w:id="0">
    <w:p w14:paraId="22421442" w14:textId="77777777" w:rsidR="00FC5CFB" w:rsidRDefault="00FC5CF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D3557B" w14:textId="77777777" w:rsidR="00FC5CFB" w:rsidRDefault="00FC5CFB">
      <w:pPr>
        <w:spacing w:before="0" w:after="0"/>
      </w:pPr>
      <w:r>
        <w:separator/>
      </w:r>
    </w:p>
  </w:footnote>
  <w:footnote w:type="continuationSeparator" w:id="0">
    <w:p w14:paraId="2408406F" w14:textId="77777777" w:rsidR="00FC5CFB" w:rsidRDefault="00FC5CFB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O2MDUwNzexMDJQ0lEKTi0uzszPAykwrAUAaCoDxiwAAAA="/>
  </w:docVars>
  <w:rsids>
    <w:rsidRoot w:val="008C027C"/>
    <w:rsid w:val="00195530"/>
    <w:rsid w:val="001C180F"/>
    <w:rsid w:val="007279BD"/>
    <w:rsid w:val="008C027C"/>
    <w:rsid w:val="00F4388C"/>
    <w:rsid w:val="00FC5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A94F10"/>
  <w15:chartTrackingRefBased/>
  <w15:docId w15:val="{CDEEA881-BE64-4C32-813A-4D2FA7C6E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DD5949" w:themeColor="accent1"/>
        <w:sz w:val="18"/>
        <w:szCs w:val="18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cipeCardLines">
    <w:name w:val="Recipe Card Lines"/>
    <w:basedOn w:val="TableNormal"/>
    <w:uiPriority w:val="99"/>
    <w:pPr>
      <w:spacing w:before="0" w:after="0"/>
    </w:pPr>
    <w:tblPr>
      <w:tblBorders>
        <w:bottom w:val="dashed" w:sz="4" w:space="0" w:color="D9D9D9" w:themeColor="background1" w:themeShade="D9"/>
        <w:insideH w:val="dashed" w:sz="4" w:space="0" w:color="D9D9D9" w:themeColor="background1" w:themeShade="D9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2"/>
    <w:qFormat/>
    <w:pPr>
      <w:spacing w:before="0"/>
      <w:contextualSpacing/>
    </w:pPr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TitleAlt">
    <w:name w:val="Title Alt."/>
    <w:basedOn w:val="Title"/>
    <w:uiPriority w:val="2"/>
    <w:qFormat/>
    <w:pPr>
      <w:spacing w:after="0"/>
      <w:contextualSpacing w:val="0"/>
    </w:pPr>
    <w:rPr>
      <w:color w:val="DD5949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23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hristmas Set">
      <a:dk1>
        <a:sysClr val="windowText" lastClr="000000"/>
      </a:dk1>
      <a:lt1>
        <a:sysClr val="window" lastClr="FFFFFF"/>
      </a:lt1>
      <a:dk2>
        <a:srgbClr val="6D332F"/>
      </a:dk2>
      <a:lt2>
        <a:srgbClr val="FCF5E3"/>
      </a:lt2>
      <a:accent1>
        <a:srgbClr val="DD5949"/>
      </a:accent1>
      <a:accent2>
        <a:srgbClr val="3EA3CB"/>
      </a:accent2>
      <a:accent3>
        <a:srgbClr val="79A342"/>
      </a:accent3>
      <a:accent4>
        <a:srgbClr val="E28F41"/>
      </a:accent4>
      <a:accent5>
        <a:srgbClr val="F1BF50"/>
      </a:accent5>
      <a:accent6>
        <a:srgbClr val="927961"/>
      </a:accent6>
      <a:hlink>
        <a:srgbClr val="DD5949"/>
      </a:hlink>
      <a:folHlink>
        <a:srgbClr val="92796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omero</dc:creator>
  <cp:keywords/>
  <dc:description/>
  <cp:lastModifiedBy>Stacey Odell</cp:lastModifiedBy>
  <cp:revision>2</cp:revision>
  <dcterms:created xsi:type="dcterms:W3CDTF">2020-12-10T22:45:00Z</dcterms:created>
  <dcterms:modified xsi:type="dcterms:W3CDTF">2020-12-10T22:45:00Z</dcterms:modified>
</cp:coreProperties>
</file>